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Живц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аждый файл или каталог имеет права доступа, обозначаемые комбинацией букв латинского (обозначает разрешение) алфавита и знаков –(обозначает отсутствие разрешения). Для файла: r — разрешено чтение, w — разрешена запись, x — разрешено выполнение, для каталога: r — разрешён просмотр списка входящих файлов, w — разрешены создание и удаление файлов, x — разрешён доступ в каталог и есть возможность сделать его текущим, - — право доступа отсутствует. 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br/>
      </w:r>
      <w:r>
        <w:t xml:space="preserve">– права для владельца файла;</w:t>
      </w:r>
      <w:r>
        <w:br/>
      </w:r>
      <w:r>
        <w:t xml:space="preserve">– права для членов группы;</w:t>
      </w:r>
      <w:r>
        <w:br/>
      </w:r>
      <w:r>
        <w:t xml:space="preserve">– права для всех остальных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Каждый файл имеет возможность задания ряда атрибутов:</w:t>
      </w:r>
      <w:r>
        <w:br/>
      </w:r>
      <w:r>
        <w:t xml:space="preserve">- a - файл может быть открыт только в режиме добавления;</w:t>
      </w:r>
      <w:r>
        <w:br/>
      </w:r>
      <w:r>
        <w:t xml:space="preserve">- A - не обновлять время перезаписи;</w:t>
      </w:r>
      <w:r>
        <w:br/>
      </w:r>
      <w:r>
        <w:t xml:space="preserve">- c - автоматически сжимать при записи на диск;</w:t>
      </w:r>
      <w:r>
        <w:br/>
      </w:r>
      <w:r>
        <w:t xml:space="preserve">- C - отключить копирование при записи;</w:t>
      </w:r>
      <w:r>
        <w:br/>
      </w:r>
      <w:r>
        <w:t xml:space="preserve">- D - работает только для папки, когда установлен, все изменения синхронно записываются на диск сразу же;</w:t>
      </w:r>
      <w:r>
        <w:br/>
      </w:r>
      <w:r>
        <w:t xml:space="preserve">- e - использовать extent’ы блоков для хранения файла;</w:t>
      </w:r>
      <w:r>
        <w:br/>
      </w:r>
      <w:r>
        <w:t xml:space="preserve">- i - сделать неизменяемым;</w:t>
      </w:r>
      <w:r>
        <w:br/>
      </w:r>
      <w:r>
        <w:t xml:space="preserve">- j - все данные перед записью в файл будут записаны в журнал;</w:t>
      </w:r>
      <w:r>
        <w:br/>
      </w:r>
      <w:r>
        <w:t xml:space="preserve">- s - безопасное удаление с последующей перезаписью нулями;</w:t>
      </w:r>
      <w:r>
        <w:br/>
      </w:r>
      <w:r>
        <w:t xml:space="preserve">- S - синхронное обновление, изменения файлов с этим атрибутом будут сразу же записаны на диск;</w:t>
      </w:r>
      <w:r>
        <w:br/>
      </w:r>
      <w:r>
        <w:t xml:space="preserve">- t - файлы с этим атрибутом не будут хранится в отдельных блоках;</w:t>
      </w:r>
      <w:r>
        <w:br/>
      </w:r>
      <w:r>
        <w:t xml:space="preserve">- u - содержимое файлов с этим атрибутом не будет удалено при удалении самого файла и потом может быть восстановлено</w:t>
      </w:r>
      <w:r>
        <w:t xml:space="preserve"> </w:t>
      </w:r>
      <w:r>
        <w:t xml:space="preserve">[2]</w:t>
      </w:r>
      <w:r>
        <w:t xml:space="preserve"> </w:t>
      </w:r>
      <w:r>
        <w:t xml:space="preserve">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файл с правами доступа 600 и, измененяя атрибуты через суперпользователя, протестировали возможность записи, открытия, переименования и установления прав доступа 000.</w:t>
      </w:r>
    </w:p>
    <w:p>
      <w:pPr>
        <w:pStyle w:val="BodyText"/>
      </w:pPr>
      <w:r>
        <w:t xml:space="preserve">С установленными атрибутами a и i не удалось записать данные в файл, переименовать файл или назначить право доступа 000. Без атрибутов операции выполнить удалось (см. рис. ?? ??).</w:t>
      </w:r>
    </w:p>
    <w:p>
      <w:pPr>
        <w:pStyle w:val="CaptionedFigure"/>
      </w:pPr>
      <w:r>
        <w:drawing>
          <wp:inline>
            <wp:extent cx="4800600" cy="2272904"/>
            <wp:effectExtent b="0" l="0" r="0" t="0"/>
            <wp:docPr descr="Попытки выполнить операции с файлом с установленным атрибутом -а и без него" title="fig:" id="23" name="Picture"/>
            <a:graphic>
              <a:graphicData uri="http://schemas.openxmlformats.org/drawingml/2006/picture">
                <pic:pic>
                  <pic:nvPicPr>
                    <pic:cNvPr descr="image/40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7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и выполнить операции с файлом с установленным атрибутом -а и без него</w:t>
      </w:r>
    </w:p>
    <w:p>
      <w:pPr>
        <w:pStyle w:val="CaptionedFigure"/>
      </w:pPr>
      <w:r>
        <w:drawing>
          <wp:inline>
            <wp:extent cx="4800600" cy="2120120"/>
            <wp:effectExtent b="0" l="0" r="0" t="0"/>
            <wp:docPr descr="Попытки выполнить операции с файлом с установленным атрибутом -i и без него" title="fig:" id="26" name="Picture"/>
            <a:graphic>
              <a:graphicData uri="http://schemas.openxmlformats.org/drawingml/2006/picture">
                <pic:pic>
                  <pic:nvPicPr>
                    <pic:cNvPr descr="image/4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2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и выполнить операции с файлом с установленным атрибутом -i и без него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высили свои навыки использования интерфейса командой строки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</w:t>
      </w:r>
    </w:p>
    <w:bookmarkEnd w:id="29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30" w:name="ref-robachevsky:uni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обачевский А., Немнюгин С., Стесик О.</w:t>
      </w:r>
      <w:r>
        <w:t xml:space="preserve"> </w:t>
      </w:r>
      <w:r>
        <w:t xml:space="preserve">Операционная система UNIX</w:t>
      </w:r>
      <w:r>
        <w:t xml:space="preserve">. 2-е изд. БХВ-Петербург, 2010. 656 с.</w:t>
      </w:r>
    </w:p>
    <w:bookmarkEnd w:id="30"/>
    <w:bookmarkStart w:id="31" w:name="ref-tannenbaum:modern-os:ru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Живцова Анна</dc:creator>
  <dc:language>ru-RU</dc:language>
  <cp:keywords/>
  <dcterms:created xsi:type="dcterms:W3CDTF">2023-09-10T17:58:38Z</dcterms:created>
  <dcterms:modified xsi:type="dcterms:W3CDTF">2023-09-10T17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